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 negocio lo evidenciamos en dos vías. La primera, mediante la relación de las capacidades de negocio con los servicios SOA, y la segunda, por medio del tipo de población de servicios del portafolio del FNA.</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nfocar los esfuerzos, los análisis, asignar recursos y aplicar controles únicamente en aquellas partes más cercanas a estas capacidades, que por ende deben ser las tiene liberan el mayor positivo para el Fondo. Lo contrario a esto sería desarrollar todo lo que sea percibido en su momento como lo importante, y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es notab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centr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4T02:31:00Z</dcterms:created>
  <dcterms:modified xsi:type="dcterms:W3CDTF">2023-01-14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